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754FBA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00DD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C9A0B40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0</w:t>
      </w:r>
      <w:r w:rsidR="001C286D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2EE6101B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5F0014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2687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Se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1C286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8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9B703" w14:textId="77777777" w:rsidR="0054268F" w:rsidRDefault="0054268F" w:rsidP="00C458D4">
      <w:r>
        <w:separator/>
      </w:r>
    </w:p>
  </w:endnote>
  <w:endnote w:type="continuationSeparator" w:id="0">
    <w:p w14:paraId="65EF541F" w14:textId="77777777" w:rsidR="0054268F" w:rsidRDefault="0054268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87D06" w14:textId="77777777" w:rsidR="0054268F" w:rsidRDefault="0054268F" w:rsidP="00C458D4">
      <w:r>
        <w:separator/>
      </w:r>
    </w:p>
  </w:footnote>
  <w:footnote w:type="continuationSeparator" w:id="0">
    <w:p w14:paraId="13381007" w14:textId="77777777" w:rsidR="0054268F" w:rsidRDefault="0054268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286D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347E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48</cp:revision>
  <cp:lastPrinted>2023-03-06T23:20:00Z</cp:lastPrinted>
  <dcterms:created xsi:type="dcterms:W3CDTF">2022-05-21T05:49:00Z</dcterms:created>
  <dcterms:modified xsi:type="dcterms:W3CDTF">2023-09-28T23:48:00Z</dcterms:modified>
</cp:coreProperties>
</file>